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07F0C7" w14:textId="77777777" w:rsidR="003D3E78" w:rsidRPr="00165EF3" w:rsidRDefault="003D3E78" w:rsidP="003D3E78">
      <w:pPr>
        <w:jc w:val="center"/>
        <w:rPr>
          <w:rFonts w:ascii="Times New Roman" w:hAnsi="Times New Roman" w:cs="Times New Roman"/>
          <w:sz w:val="24"/>
          <w:szCs w:val="24"/>
        </w:rPr>
      </w:pPr>
      <w:bookmarkStart w:id="0" w:name="_Hlk531802661"/>
      <w:r w:rsidRPr="00165EF3">
        <w:rPr>
          <w:rFonts w:ascii="Times New Roman" w:hAnsi="Times New Roman" w:cs="Times New Roman"/>
          <w:b/>
          <w:bCs/>
          <w:sz w:val="24"/>
          <w:szCs w:val="24"/>
        </w:rPr>
        <w:t>EVALUATION OF OPTIMUM SEEDING RATE ON SEEDLING VIGOR AND EARLY PLANT GROWTH OF MECHANICALY TRANSPLANTED RICE</w:t>
      </w:r>
    </w:p>
    <w:p w14:paraId="62ACAFB3" w14:textId="77777777" w:rsidR="003D3E78" w:rsidRPr="00A44BA0" w:rsidRDefault="003D3E78" w:rsidP="003D3E78">
      <w:pPr>
        <w:rPr>
          <w:rFonts w:ascii="Times New Roman" w:hAnsi="Times New Roman" w:cs="Times New Roman"/>
          <w:sz w:val="36"/>
          <w:szCs w:val="36"/>
        </w:rPr>
      </w:pPr>
    </w:p>
    <w:p w14:paraId="15DD42B8" w14:textId="77777777" w:rsidR="003D3E78" w:rsidRPr="00A44BA0" w:rsidRDefault="003D3E78" w:rsidP="003D3E78">
      <w:pPr>
        <w:rPr>
          <w:rFonts w:ascii="Times New Roman" w:hAnsi="Times New Roman" w:cs="Times New Roman"/>
          <w:sz w:val="36"/>
          <w:szCs w:val="36"/>
        </w:rPr>
      </w:pPr>
    </w:p>
    <w:p w14:paraId="64554B68" w14:textId="77777777" w:rsidR="003D3E78" w:rsidRPr="00A44BA0" w:rsidRDefault="003D3E78" w:rsidP="003D3E78">
      <w:pPr>
        <w:rPr>
          <w:rFonts w:ascii="Times New Roman" w:hAnsi="Times New Roman" w:cs="Times New Roman"/>
          <w:sz w:val="36"/>
          <w:szCs w:val="36"/>
        </w:rPr>
      </w:pPr>
    </w:p>
    <w:p w14:paraId="373AC852" w14:textId="77777777" w:rsidR="003D3E78" w:rsidRPr="00A44BA0" w:rsidRDefault="003D3E78" w:rsidP="003D3E78">
      <w:pPr>
        <w:rPr>
          <w:rFonts w:ascii="Times New Roman" w:hAnsi="Times New Roman" w:cs="Times New Roman"/>
          <w:sz w:val="36"/>
          <w:szCs w:val="36"/>
        </w:rPr>
      </w:pPr>
    </w:p>
    <w:p w14:paraId="6523CF13" w14:textId="77777777" w:rsidR="003D3E78" w:rsidRDefault="003D3E78" w:rsidP="003D3E78">
      <w:pPr>
        <w:rPr>
          <w:rFonts w:ascii="Times New Roman" w:hAnsi="Times New Roman" w:cs="Times New Roman"/>
          <w:sz w:val="36"/>
          <w:szCs w:val="36"/>
        </w:rPr>
      </w:pPr>
    </w:p>
    <w:p w14:paraId="29CBEB36" w14:textId="77777777" w:rsidR="003D3E78" w:rsidRDefault="003D3E78" w:rsidP="003D3E78">
      <w:pPr>
        <w:rPr>
          <w:rFonts w:ascii="Times New Roman" w:hAnsi="Times New Roman" w:cs="Times New Roman"/>
          <w:sz w:val="36"/>
          <w:szCs w:val="36"/>
        </w:rPr>
      </w:pPr>
    </w:p>
    <w:p w14:paraId="0F0B5242" w14:textId="77777777" w:rsidR="003D3E78" w:rsidRDefault="003D3E78" w:rsidP="003D3E78">
      <w:pPr>
        <w:rPr>
          <w:rFonts w:ascii="Times New Roman" w:hAnsi="Times New Roman" w:cs="Times New Roman"/>
          <w:sz w:val="36"/>
          <w:szCs w:val="36"/>
        </w:rPr>
      </w:pPr>
    </w:p>
    <w:p w14:paraId="405F6712" w14:textId="77777777" w:rsidR="003D3E78" w:rsidRPr="00A44BA0" w:rsidRDefault="003D3E78" w:rsidP="003D3E78">
      <w:pPr>
        <w:rPr>
          <w:rFonts w:ascii="Times New Roman" w:hAnsi="Times New Roman" w:cs="Times New Roman"/>
          <w:sz w:val="36"/>
          <w:szCs w:val="36"/>
        </w:rPr>
      </w:pPr>
    </w:p>
    <w:p w14:paraId="2702071D" w14:textId="77777777" w:rsidR="003D3E78" w:rsidRPr="00CB0D91" w:rsidRDefault="003D3E78" w:rsidP="003D3E78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B0D91">
        <w:rPr>
          <w:rFonts w:ascii="Times New Roman" w:hAnsi="Times New Roman" w:cs="Times New Roman"/>
          <w:b/>
          <w:sz w:val="24"/>
          <w:szCs w:val="24"/>
        </w:rPr>
        <w:t>By</w:t>
      </w:r>
    </w:p>
    <w:p w14:paraId="13D7BAC1" w14:textId="77777777" w:rsidR="003D3E78" w:rsidRPr="00CB0D91" w:rsidRDefault="003D3E78" w:rsidP="003D3E78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B0D91">
        <w:rPr>
          <w:rFonts w:ascii="Times New Roman" w:hAnsi="Times New Roman" w:cs="Times New Roman"/>
          <w:b/>
          <w:sz w:val="24"/>
          <w:szCs w:val="24"/>
        </w:rPr>
        <w:t>G.K. NILUPULI</w:t>
      </w:r>
    </w:p>
    <w:p w14:paraId="56244212" w14:textId="77777777" w:rsidR="003D3E78" w:rsidRPr="00A44BA0" w:rsidRDefault="003D3E78" w:rsidP="003D3E78"/>
    <w:p w14:paraId="4807A313" w14:textId="77777777" w:rsidR="003D3E78" w:rsidRPr="00A44BA0" w:rsidRDefault="003D3E78" w:rsidP="003D3E78"/>
    <w:p w14:paraId="6807F760" w14:textId="77777777" w:rsidR="003D3E78" w:rsidRPr="00A44BA0" w:rsidRDefault="003D3E78" w:rsidP="003D3E78"/>
    <w:p w14:paraId="14AA1829" w14:textId="77777777" w:rsidR="003D3E78" w:rsidRPr="00A44BA0" w:rsidRDefault="003D3E78" w:rsidP="003D3E78"/>
    <w:p w14:paraId="5C6DA127" w14:textId="77777777" w:rsidR="003D3E78" w:rsidRPr="00A44BA0" w:rsidRDefault="003D3E78" w:rsidP="003D3E78"/>
    <w:p w14:paraId="74CC4136" w14:textId="77777777" w:rsidR="003D3E78" w:rsidRPr="00A44BA0" w:rsidRDefault="003D3E78" w:rsidP="003D3E78"/>
    <w:p w14:paraId="5AEEB1F9" w14:textId="77777777" w:rsidR="003D3E78" w:rsidRDefault="003D3E78" w:rsidP="003D3E78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22E72F4" w14:textId="77777777" w:rsidR="003D3E78" w:rsidRDefault="003D3E78" w:rsidP="003D3E78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25C62C7" w14:textId="77777777" w:rsidR="003D3E78" w:rsidRDefault="003D3E78" w:rsidP="003D3E78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F72B043" w14:textId="77777777" w:rsidR="003D3E78" w:rsidRDefault="003D3E78" w:rsidP="003D3E78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B7412C1" w14:textId="77777777" w:rsidR="003D3E78" w:rsidRDefault="003D3E78" w:rsidP="003D3E78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E3E04D1" w14:textId="77777777" w:rsidR="003D3E78" w:rsidRDefault="003D3E78" w:rsidP="003D3E78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2A2C454" w14:textId="0F006C0E" w:rsidR="003D3E78" w:rsidRPr="00CB0D91" w:rsidRDefault="003D3E78" w:rsidP="003D3E78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B0D91">
        <w:rPr>
          <w:rFonts w:ascii="Times New Roman" w:hAnsi="Times New Roman" w:cs="Times New Roman"/>
          <w:b/>
          <w:sz w:val="24"/>
          <w:szCs w:val="24"/>
        </w:rPr>
        <w:t>DEPARTMENT OF CROP SCIENCE</w:t>
      </w:r>
    </w:p>
    <w:p w14:paraId="59527C7E" w14:textId="77777777" w:rsidR="003D3E78" w:rsidRPr="00CB0D91" w:rsidRDefault="003D3E78" w:rsidP="003D3E78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B0D91">
        <w:rPr>
          <w:rFonts w:ascii="Times New Roman" w:hAnsi="Times New Roman" w:cs="Times New Roman"/>
          <w:b/>
          <w:sz w:val="24"/>
          <w:szCs w:val="24"/>
        </w:rPr>
        <w:t>FACULTY OF AGRICULTURE</w:t>
      </w:r>
    </w:p>
    <w:p w14:paraId="4C7ECD88" w14:textId="77777777" w:rsidR="003D3E78" w:rsidRPr="00CB0D91" w:rsidRDefault="003D3E78" w:rsidP="003D3E78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B0D91">
        <w:rPr>
          <w:rFonts w:ascii="Times New Roman" w:hAnsi="Times New Roman" w:cs="Times New Roman"/>
          <w:b/>
          <w:sz w:val="24"/>
          <w:szCs w:val="24"/>
        </w:rPr>
        <w:t>UNIVERSITY OF RUHUNA</w:t>
      </w:r>
    </w:p>
    <w:p w14:paraId="379FB97E" w14:textId="77777777" w:rsidR="003D3E78" w:rsidRPr="00CB0D91" w:rsidRDefault="003D3E78" w:rsidP="003D3E78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B0D91">
        <w:rPr>
          <w:rFonts w:ascii="Times New Roman" w:hAnsi="Times New Roman" w:cs="Times New Roman"/>
          <w:b/>
          <w:sz w:val="24"/>
          <w:szCs w:val="24"/>
        </w:rPr>
        <w:t>MAPALANA</w:t>
      </w:r>
    </w:p>
    <w:p w14:paraId="059BDD82" w14:textId="77777777" w:rsidR="003D3E78" w:rsidRPr="00CB0D91" w:rsidRDefault="003D3E78" w:rsidP="003D3E78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B0D91">
        <w:rPr>
          <w:rFonts w:ascii="Times New Roman" w:hAnsi="Times New Roman" w:cs="Times New Roman"/>
          <w:b/>
          <w:sz w:val="24"/>
          <w:szCs w:val="24"/>
        </w:rPr>
        <w:t>KAMBURUPITIYA</w:t>
      </w:r>
    </w:p>
    <w:p w14:paraId="340DC625" w14:textId="3B809893" w:rsidR="00272EC6" w:rsidRDefault="003D3E78" w:rsidP="003D3E78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B0D91">
        <w:rPr>
          <w:rFonts w:ascii="Times New Roman" w:hAnsi="Times New Roman" w:cs="Times New Roman"/>
          <w:b/>
          <w:sz w:val="24"/>
          <w:szCs w:val="24"/>
        </w:rPr>
        <w:t>SRI LANKA</w:t>
      </w:r>
      <w:bookmarkEnd w:id="0"/>
    </w:p>
    <w:p w14:paraId="4F6A16C5" w14:textId="33F86C78" w:rsidR="007E0F88" w:rsidRDefault="007E0F88" w:rsidP="003D3E78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BDD567C" w14:textId="77777777" w:rsidR="007E0F88" w:rsidRDefault="007E0F88" w:rsidP="007E0F88">
      <w:pPr>
        <w:pStyle w:val="Default"/>
        <w:jc w:val="center"/>
      </w:pPr>
      <w:r w:rsidRPr="00165EF3">
        <w:rPr>
          <w:b/>
          <w:bCs/>
        </w:rPr>
        <w:lastRenderedPageBreak/>
        <w:t>EVALUATION OF OPTIMUM SEEDING RATE ON SEEDLING VIGOR AND EARLY PLANT GROWTH OF MECHANICALY TRANSPLANTED RICE</w:t>
      </w:r>
      <w:r w:rsidRPr="007D7847">
        <w:t xml:space="preserve"> </w:t>
      </w:r>
    </w:p>
    <w:p w14:paraId="154B8673" w14:textId="77777777" w:rsidR="007E0F88" w:rsidRDefault="007E0F88" w:rsidP="007E0F88">
      <w:pPr>
        <w:pStyle w:val="Default"/>
        <w:jc w:val="center"/>
      </w:pPr>
    </w:p>
    <w:p w14:paraId="0D71B47C" w14:textId="77777777" w:rsidR="007E0F88" w:rsidRDefault="007E0F88" w:rsidP="007E0F88">
      <w:pPr>
        <w:pStyle w:val="Default"/>
        <w:jc w:val="center"/>
      </w:pPr>
      <w:r w:rsidRPr="007D7847">
        <w:t>By</w:t>
      </w:r>
    </w:p>
    <w:p w14:paraId="5E25B031" w14:textId="77777777" w:rsidR="007E0F88" w:rsidRPr="007D7847" w:rsidRDefault="007E0F88" w:rsidP="007E0F88">
      <w:pPr>
        <w:pStyle w:val="Default"/>
        <w:jc w:val="center"/>
      </w:pPr>
    </w:p>
    <w:p w14:paraId="66E53C03" w14:textId="77777777" w:rsidR="007E0F88" w:rsidRPr="007D7847" w:rsidRDefault="007E0F88" w:rsidP="007E0F88">
      <w:pPr>
        <w:pStyle w:val="Default"/>
        <w:jc w:val="center"/>
      </w:pPr>
      <w:r>
        <w:rPr>
          <w:b/>
          <w:bCs/>
        </w:rPr>
        <w:t>G.K. NILUPULI</w:t>
      </w:r>
    </w:p>
    <w:p w14:paraId="033C34BB" w14:textId="77777777" w:rsidR="007E0F88" w:rsidRPr="007D7847" w:rsidRDefault="007E0F88" w:rsidP="007E0F8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7BFA427" w14:textId="77777777" w:rsidR="007E0F88" w:rsidRPr="007D7847" w:rsidRDefault="007E0F88" w:rsidP="007E0F88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D7847">
        <w:rPr>
          <w:rFonts w:ascii="Times New Roman" w:hAnsi="Times New Roman" w:cs="Times New Roman"/>
          <w:sz w:val="24"/>
          <w:szCs w:val="24"/>
        </w:rPr>
        <w:t>A Research Dissertation Submitted in</w:t>
      </w:r>
    </w:p>
    <w:p w14:paraId="4E094B2E" w14:textId="77777777" w:rsidR="007E0F88" w:rsidRPr="007D7847" w:rsidRDefault="007E0F88" w:rsidP="007E0F88">
      <w:pPr>
        <w:pStyle w:val="Default"/>
        <w:jc w:val="center"/>
      </w:pPr>
      <w:r w:rsidRPr="007D7847">
        <w:t>Partial Fulfillment of the Requirements of the Advance Course in</w:t>
      </w:r>
    </w:p>
    <w:p w14:paraId="5595FA7A" w14:textId="77777777" w:rsidR="007E0F88" w:rsidRPr="007D7847" w:rsidRDefault="007E0F88" w:rsidP="007E0F88">
      <w:pPr>
        <w:pStyle w:val="Default"/>
        <w:jc w:val="center"/>
      </w:pPr>
    </w:p>
    <w:p w14:paraId="75B70132" w14:textId="77777777" w:rsidR="007E0F88" w:rsidRPr="007D7847" w:rsidRDefault="007E0F88" w:rsidP="007E0F88">
      <w:pPr>
        <w:pStyle w:val="Default"/>
        <w:jc w:val="center"/>
        <w:rPr>
          <w:b/>
        </w:rPr>
      </w:pPr>
      <w:r w:rsidRPr="007D7847">
        <w:rPr>
          <w:b/>
        </w:rPr>
        <w:t>Crop Science</w:t>
      </w:r>
    </w:p>
    <w:p w14:paraId="08B5C411" w14:textId="77777777" w:rsidR="007E0F88" w:rsidRPr="007D7847" w:rsidRDefault="007E0F88" w:rsidP="007E0F88">
      <w:pPr>
        <w:pStyle w:val="Default"/>
        <w:jc w:val="center"/>
      </w:pPr>
    </w:p>
    <w:p w14:paraId="402F7F0A" w14:textId="77777777" w:rsidR="007E0F88" w:rsidRPr="007D7847" w:rsidRDefault="007E0F88" w:rsidP="007E0F88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D7847">
        <w:rPr>
          <w:rFonts w:ascii="Times New Roman" w:hAnsi="Times New Roman" w:cs="Times New Roman"/>
          <w:sz w:val="24"/>
          <w:szCs w:val="24"/>
        </w:rPr>
        <w:t>For the Degree of</w:t>
      </w:r>
    </w:p>
    <w:p w14:paraId="79298BAE" w14:textId="77777777" w:rsidR="007E0F88" w:rsidRPr="007D7847" w:rsidRDefault="007E0F88" w:rsidP="007E0F88">
      <w:pPr>
        <w:pStyle w:val="Default"/>
        <w:jc w:val="center"/>
        <w:rPr>
          <w:b/>
          <w:bCs/>
        </w:rPr>
      </w:pPr>
      <w:r w:rsidRPr="007D7847">
        <w:rPr>
          <w:b/>
          <w:bCs/>
        </w:rPr>
        <w:t>Bachelor of Science in Agricultural Resource Management and Technology</w:t>
      </w:r>
    </w:p>
    <w:p w14:paraId="49E08560" w14:textId="77777777" w:rsidR="007E0F88" w:rsidRPr="007D7847" w:rsidRDefault="007E0F88" w:rsidP="007E0F88">
      <w:pPr>
        <w:pStyle w:val="Default"/>
        <w:jc w:val="center"/>
        <w:rPr>
          <w:b/>
          <w:bCs/>
        </w:rPr>
      </w:pPr>
    </w:p>
    <w:p w14:paraId="456994C2" w14:textId="77777777" w:rsidR="007E0F88" w:rsidRPr="007D7847" w:rsidRDefault="007E0F88" w:rsidP="007E0F88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D7847">
        <w:rPr>
          <w:rFonts w:ascii="Times New Roman" w:hAnsi="Times New Roman" w:cs="Times New Roman"/>
          <w:sz w:val="24"/>
          <w:szCs w:val="24"/>
        </w:rPr>
        <w:t>Faculty of Agriculture,</w:t>
      </w:r>
    </w:p>
    <w:p w14:paraId="7E7CAAFE" w14:textId="77777777" w:rsidR="007E0F88" w:rsidRPr="007D7847" w:rsidRDefault="007E0F88" w:rsidP="007E0F88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D7847">
        <w:rPr>
          <w:rFonts w:ascii="Times New Roman" w:hAnsi="Times New Roman" w:cs="Times New Roman"/>
          <w:sz w:val="24"/>
          <w:szCs w:val="24"/>
        </w:rPr>
        <w:t>University of Ruhuna,</w:t>
      </w:r>
      <w:bookmarkStart w:id="1" w:name="_GoBack"/>
      <w:bookmarkEnd w:id="1"/>
    </w:p>
    <w:p w14:paraId="0FB8CE48" w14:textId="77777777" w:rsidR="007E0F88" w:rsidRPr="007D7847" w:rsidRDefault="007E0F88" w:rsidP="007E0F88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 w:rsidRPr="007D7847">
        <w:rPr>
          <w:rFonts w:ascii="Times New Roman" w:hAnsi="Times New Roman" w:cs="Times New Roman"/>
          <w:sz w:val="24"/>
          <w:szCs w:val="24"/>
        </w:rPr>
        <w:t>Mapalana</w:t>
      </w:r>
      <w:proofErr w:type="spellEnd"/>
      <w:r w:rsidRPr="007D784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D7847">
        <w:rPr>
          <w:rFonts w:ascii="Times New Roman" w:hAnsi="Times New Roman" w:cs="Times New Roman"/>
          <w:sz w:val="24"/>
          <w:szCs w:val="24"/>
        </w:rPr>
        <w:t>Kamburupitiya</w:t>
      </w:r>
      <w:proofErr w:type="spellEnd"/>
    </w:p>
    <w:p w14:paraId="3FCE6B4F" w14:textId="77777777" w:rsidR="007E0F88" w:rsidRPr="007D7847" w:rsidRDefault="007E0F88" w:rsidP="007E0F88">
      <w:pPr>
        <w:pStyle w:val="Default"/>
        <w:jc w:val="center"/>
      </w:pPr>
      <w:r w:rsidRPr="007D7847">
        <w:t>Sri Lanka</w:t>
      </w:r>
    </w:p>
    <w:p w14:paraId="6CF796A7" w14:textId="77777777" w:rsidR="007E0F88" w:rsidRPr="007D7847" w:rsidRDefault="007E0F88" w:rsidP="007E0F88">
      <w:pPr>
        <w:pStyle w:val="Default"/>
        <w:jc w:val="center"/>
      </w:pPr>
    </w:p>
    <w:p w14:paraId="715B8684" w14:textId="77777777" w:rsidR="007E0F88" w:rsidRDefault="007E0F88" w:rsidP="007E0F88">
      <w:pPr>
        <w:pStyle w:val="Default"/>
        <w:jc w:val="center"/>
      </w:pPr>
      <w:r w:rsidRPr="007D7847">
        <w:t>2018</w:t>
      </w:r>
    </w:p>
    <w:p w14:paraId="5F446DE9" w14:textId="77777777" w:rsidR="007E0F88" w:rsidRPr="007D7847" w:rsidRDefault="007E0F88" w:rsidP="007E0F88">
      <w:pPr>
        <w:pStyle w:val="Default"/>
        <w:jc w:val="center"/>
      </w:pPr>
    </w:p>
    <w:p w14:paraId="5F397C81" w14:textId="77777777" w:rsidR="007E0F88" w:rsidRDefault="007E0F88" w:rsidP="007E0F88">
      <w:pPr>
        <w:pStyle w:val="Default"/>
        <w:jc w:val="center"/>
        <w:rPr>
          <w:sz w:val="23"/>
          <w:szCs w:val="23"/>
        </w:rPr>
      </w:pPr>
      <w:r w:rsidRPr="007D7847">
        <w:t xml:space="preserve"> Approved</w:t>
      </w:r>
      <w:r>
        <w:rPr>
          <w:sz w:val="23"/>
          <w:szCs w:val="23"/>
        </w:rPr>
        <w:t xml:space="preserve"> By</w:t>
      </w:r>
    </w:p>
    <w:p w14:paraId="3B6A3A2E" w14:textId="77777777" w:rsidR="007E0F88" w:rsidRPr="007D7847" w:rsidRDefault="007E0F88" w:rsidP="007E0F88">
      <w:pPr>
        <w:pStyle w:val="Default"/>
      </w:pPr>
    </w:p>
    <w:tbl>
      <w:tblPr>
        <w:tblStyle w:val="TableGrid"/>
        <w:tblpPr w:leftFromText="180" w:rightFromText="180" w:vertAnchor="text" w:horzAnchor="margin" w:tblpXSpec="center" w:tblpY="856"/>
        <w:tblW w:w="1039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87"/>
        <w:gridCol w:w="5006"/>
      </w:tblGrid>
      <w:tr w:rsidR="007E0F88" w14:paraId="5AA386DA" w14:textId="77777777" w:rsidTr="007E0F88">
        <w:trPr>
          <w:trHeight w:val="3534"/>
        </w:trPr>
        <w:tc>
          <w:tcPr>
            <w:tcW w:w="5387" w:type="dxa"/>
          </w:tcPr>
          <w:p w14:paraId="7546BDF7" w14:textId="77777777" w:rsidR="007E0F88" w:rsidRDefault="007E0F88" w:rsidP="006D75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…………………………………………</w:t>
            </w:r>
          </w:p>
          <w:p w14:paraId="35F2A2F8" w14:textId="77777777" w:rsidR="007E0F88" w:rsidRDefault="007E0F88" w:rsidP="006D75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rnal Supervisor</w:t>
            </w:r>
          </w:p>
          <w:p w14:paraId="3862CFD9" w14:textId="77777777" w:rsidR="007E0F88" w:rsidRDefault="007E0F88" w:rsidP="006D75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231F20">
              <w:rPr>
                <w:rFonts w:ascii="Times New Roman" w:hAnsi="Times New Roman" w:cs="Times New Roman"/>
                <w:sz w:val="24"/>
                <w:szCs w:val="24"/>
              </w:rPr>
              <w:t>Dr. (Mrs.) W.G.D. Lakmini</w:t>
            </w:r>
          </w:p>
          <w:p w14:paraId="41CC83CF" w14:textId="77777777" w:rsidR="007E0F88" w:rsidRDefault="007E0F88" w:rsidP="006D75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partment of Crop Science</w:t>
            </w:r>
          </w:p>
          <w:p w14:paraId="5DE97D14" w14:textId="77777777" w:rsidR="007E0F88" w:rsidRDefault="007E0F88" w:rsidP="006D75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culty of Agriculture</w:t>
            </w:r>
          </w:p>
          <w:p w14:paraId="61706325" w14:textId="77777777" w:rsidR="007E0F88" w:rsidRDefault="007E0F88" w:rsidP="006D75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iversity of Ruhun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  <w:p w14:paraId="2F987E73" w14:textId="77777777" w:rsidR="007E0F88" w:rsidRDefault="007E0F88" w:rsidP="006D75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palan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  <w:p w14:paraId="0837CCDC" w14:textId="77777777" w:rsidR="007E0F88" w:rsidRDefault="007E0F88" w:rsidP="006D75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amburupitiy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  <w:p w14:paraId="5FBAC78C" w14:textId="77777777" w:rsidR="007E0F88" w:rsidRDefault="007E0F88" w:rsidP="006D75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ri Lanka</w:t>
            </w:r>
          </w:p>
          <w:p w14:paraId="1B862578" w14:textId="77777777" w:rsidR="007E0F88" w:rsidRDefault="007E0F88" w:rsidP="006D75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: ………………………….</w:t>
            </w:r>
          </w:p>
          <w:p w14:paraId="04583DBF" w14:textId="77777777" w:rsidR="007E0F88" w:rsidRDefault="007E0F88" w:rsidP="006D75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06" w:type="dxa"/>
          </w:tcPr>
          <w:p w14:paraId="484570FF" w14:textId="77777777" w:rsidR="007E0F88" w:rsidRPr="00440DE3" w:rsidRDefault="007E0F88" w:rsidP="006D75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440DE3">
              <w:rPr>
                <w:rFonts w:ascii="Times New Roman" w:hAnsi="Times New Roman" w:cs="Times New Roman"/>
                <w:sz w:val="24"/>
                <w:szCs w:val="24"/>
              </w:rPr>
              <w:t>…………………………………………</w:t>
            </w:r>
          </w:p>
          <w:p w14:paraId="2B0CD1B6" w14:textId="77777777" w:rsidR="007E0F88" w:rsidRPr="00440DE3" w:rsidRDefault="007E0F88" w:rsidP="006D75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440DE3">
              <w:rPr>
                <w:rFonts w:ascii="Times New Roman" w:hAnsi="Times New Roman" w:cs="Times New Roman"/>
                <w:sz w:val="24"/>
                <w:szCs w:val="24"/>
              </w:rPr>
              <w:t xml:space="preserve">External Supervisor   </w:t>
            </w:r>
          </w:p>
          <w:p w14:paraId="25D5FC40" w14:textId="77777777" w:rsidR="007E0F88" w:rsidRPr="00440DE3" w:rsidRDefault="007E0F88" w:rsidP="006D75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440DE3">
              <w:rPr>
                <w:rFonts w:ascii="Times New Roman" w:hAnsi="Times New Roman" w:cs="Times New Roman"/>
                <w:sz w:val="24"/>
                <w:szCs w:val="24"/>
              </w:rPr>
              <w:t xml:space="preserve">Mrs. T.K. </w:t>
            </w:r>
            <w:proofErr w:type="spellStart"/>
            <w:r w:rsidRPr="00440DE3">
              <w:rPr>
                <w:rFonts w:ascii="Times New Roman" w:hAnsi="Times New Roman" w:cs="Times New Roman"/>
                <w:sz w:val="24"/>
                <w:szCs w:val="24"/>
              </w:rPr>
              <w:t>Illangakoon</w:t>
            </w:r>
            <w:proofErr w:type="spellEnd"/>
            <w:r w:rsidRPr="00440DE3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</w:p>
          <w:p w14:paraId="1D3AE185" w14:textId="77777777" w:rsidR="007E0F88" w:rsidRPr="00440DE3" w:rsidRDefault="007E0F88" w:rsidP="006D75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440DE3">
              <w:rPr>
                <w:rFonts w:ascii="Times New Roman" w:hAnsi="Times New Roman" w:cs="Times New Roman"/>
                <w:sz w:val="24"/>
                <w:szCs w:val="24"/>
              </w:rPr>
              <w:t>Assistant Director of Agriculture (Research)</w:t>
            </w:r>
          </w:p>
          <w:p w14:paraId="76EA5C9E" w14:textId="77777777" w:rsidR="007E0F88" w:rsidRPr="00440DE3" w:rsidRDefault="007E0F88" w:rsidP="006D75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440DE3">
              <w:rPr>
                <w:rFonts w:ascii="Times New Roman" w:hAnsi="Times New Roman" w:cs="Times New Roman"/>
                <w:sz w:val="24"/>
                <w:szCs w:val="24"/>
              </w:rPr>
              <w:t>Agronomy Division</w:t>
            </w:r>
          </w:p>
          <w:p w14:paraId="17F0072C" w14:textId="77777777" w:rsidR="007E0F88" w:rsidRPr="00440DE3" w:rsidRDefault="007E0F88" w:rsidP="006D75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440DE3">
              <w:rPr>
                <w:rFonts w:ascii="Times New Roman" w:hAnsi="Times New Roman" w:cs="Times New Roman"/>
                <w:sz w:val="24"/>
                <w:szCs w:val="24"/>
              </w:rPr>
              <w:t>Rice Research and Development Institute,</w:t>
            </w:r>
          </w:p>
          <w:p w14:paraId="6E4FDA81" w14:textId="77777777" w:rsidR="007E0F88" w:rsidRPr="00440DE3" w:rsidRDefault="007E0F88" w:rsidP="006D75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40DE3">
              <w:rPr>
                <w:rFonts w:ascii="Times New Roman" w:hAnsi="Times New Roman" w:cs="Times New Roman"/>
                <w:sz w:val="24"/>
                <w:szCs w:val="24"/>
              </w:rPr>
              <w:t>Bathalegoda</w:t>
            </w:r>
            <w:proofErr w:type="spellEnd"/>
            <w:r w:rsidRPr="00440DE3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  <w:p w14:paraId="087E778F" w14:textId="77777777" w:rsidR="007E0F88" w:rsidRDefault="007E0F88" w:rsidP="006D75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440DE3">
              <w:rPr>
                <w:rFonts w:ascii="Times New Roman" w:hAnsi="Times New Roman" w:cs="Times New Roman"/>
                <w:sz w:val="24"/>
                <w:szCs w:val="24"/>
              </w:rPr>
              <w:t>Sri Lanka</w:t>
            </w:r>
          </w:p>
          <w:p w14:paraId="76BD639D" w14:textId="77777777" w:rsidR="007E0F88" w:rsidRDefault="007E0F88" w:rsidP="006D75C8">
            <w:pPr>
              <w:autoSpaceDE w:val="0"/>
              <w:autoSpaceDN w:val="0"/>
              <w:adjustRightInd w:val="0"/>
              <w:spacing w:after="20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: ………………………….</w:t>
            </w:r>
          </w:p>
        </w:tc>
      </w:tr>
      <w:tr w:rsidR="007E0F88" w14:paraId="2D868D84" w14:textId="77777777" w:rsidTr="006D75C8">
        <w:trPr>
          <w:trHeight w:val="291"/>
        </w:trPr>
        <w:tc>
          <w:tcPr>
            <w:tcW w:w="10393" w:type="dxa"/>
            <w:gridSpan w:val="2"/>
            <w:vAlign w:val="center"/>
          </w:tcPr>
          <w:p w14:paraId="4E794D1C" w14:textId="77777777" w:rsidR="007E0F88" w:rsidRDefault="007E0F88" w:rsidP="006D75C8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      ……………………………………….</w:t>
            </w:r>
          </w:p>
          <w:p w14:paraId="1E9004F0" w14:textId="77777777" w:rsidR="007E0F88" w:rsidRDefault="007E0F88" w:rsidP="006D75C8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  <w:t xml:space="preserve">                               Head of the Departme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  <w:p w14:paraId="161A35E5" w14:textId="77777777" w:rsidR="007E0F88" w:rsidRDefault="007E0F88" w:rsidP="006D75C8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  <w:t xml:space="preserve">                               Prof. K.K.I.U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runakumara</w:t>
            </w:r>
            <w:proofErr w:type="spellEnd"/>
          </w:p>
          <w:p w14:paraId="06924958" w14:textId="77777777" w:rsidR="007E0F88" w:rsidRDefault="007E0F88" w:rsidP="006D75C8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  <w:t xml:space="preserve">                               Department of Crop Science</w:t>
            </w:r>
          </w:p>
          <w:p w14:paraId="35145C75" w14:textId="77777777" w:rsidR="007E0F88" w:rsidRDefault="007E0F88" w:rsidP="006D75C8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  <w:t xml:space="preserve">                               Faculty of Agriculture</w:t>
            </w:r>
          </w:p>
          <w:p w14:paraId="692BC3C7" w14:textId="77777777" w:rsidR="007E0F88" w:rsidRDefault="007E0F88" w:rsidP="006D75C8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  <w:t xml:space="preserve">                               University of Ruhuna</w:t>
            </w:r>
          </w:p>
          <w:p w14:paraId="4F0289E0" w14:textId="77777777" w:rsidR="007E0F88" w:rsidRDefault="007E0F88" w:rsidP="006D75C8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  <w:t xml:space="preserve">                              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palan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  <w:p w14:paraId="2F703563" w14:textId="77777777" w:rsidR="007E0F88" w:rsidRDefault="007E0F88" w:rsidP="006D75C8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  <w:t xml:space="preserve">                              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amburupitiya</w:t>
            </w:r>
            <w:proofErr w:type="spellEnd"/>
          </w:p>
          <w:p w14:paraId="7EBCD6BA" w14:textId="77777777" w:rsidR="007E0F88" w:rsidRDefault="007E0F88" w:rsidP="006D75C8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E0F88" w14:paraId="121198CE" w14:textId="77777777" w:rsidTr="006D75C8">
        <w:trPr>
          <w:trHeight w:val="291"/>
        </w:trPr>
        <w:tc>
          <w:tcPr>
            <w:tcW w:w="10393" w:type="dxa"/>
            <w:gridSpan w:val="2"/>
            <w:vAlign w:val="center"/>
          </w:tcPr>
          <w:p w14:paraId="1DEFC2D1" w14:textId="77777777" w:rsidR="007E0F88" w:rsidRDefault="007E0F88" w:rsidP="006D75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81FD840" w14:textId="77777777" w:rsidR="007E0F88" w:rsidRPr="00231F20" w:rsidRDefault="007E0F88" w:rsidP="007E0F88">
      <w:pPr>
        <w:pStyle w:val="Default"/>
        <w:jc w:val="center"/>
        <w:rPr>
          <w:b/>
          <w:bCs/>
        </w:rPr>
      </w:pPr>
    </w:p>
    <w:p w14:paraId="08B7D8AF" w14:textId="77777777" w:rsidR="007E0F88" w:rsidRPr="00440DE3" w:rsidRDefault="007E0F88" w:rsidP="007E0F8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000655A" w14:textId="77777777" w:rsidR="007E0F88" w:rsidRDefault="007E0F88" w:rsidP="007E0F8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A3CF4E0" w14:textId="77777777" w:rsidR="007E0F88" w:rsidRDefault="007E0F88" w:rsidP="007E0F8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F8B24A6" w14:textId="77777777" w:rsidR="007E0F88" w:rsidRDefault="007E0F88" w:rsidP="007E0F8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8099DBD" w14:textId="77777777" w:rsidR="007E0F88" w:rsidRDefault="007E0F88" w:rsidP="007E0F8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3F546A8" w14:textId="77777777" w:rsidR="007E0F88" w:rsidRDefault="007E0F88" w:rsidP="007E0F88">
      <w:pPr>
        <w:autoSpaceDE w:val="0"/>
        <w:autoSpaceDN w:val="0"/>
        <w:adjustRightInd w:val="0"/>
        <w:spacing w:after="0" w:line="240" w:lineRule="auto"/>
        <w:rPr>
          <w:sz w:val="23"/>
          <w:szCs w:val="23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  <w:t xml:space="preserve">                               </w:t>
      </w:r>
    </w:p>
    <w:p w14:paraId="03A4838F" w14:textId="77777777" w:rsidR="007E0F88" w:rsidRDefault="007E0F88" w:rsidP="007E0F88">
      <w:pPr>
        <w:pStyle w:val="Default"/>
        <w:jc w:val="both"/>
        <w:rPr>
          <w:sz w:val="23"/>
          <w:szCs w:val="23"/>
        </w:rPr>
      </w:pPr>
    </w:p>
    <w:p w14:paraId="5957C756" w14:textId="77777777" w:rsidR="007E0F88" w:rsidRDefault="007E0F88" w:rsidP="007E0F88">
      <w:pPr>
        <w:pStyle w:val="Default"/>
        <w:jc w:val="center"/>
        <w:rPr>
          <w:b/>
          <w:bCs/>
          <w:sz w:val="32"/>
          <w:szCs w:val="32"/>
        </w:rPr>
      </w:pPr>
      <w:r>
        <w:rPr>
          <w:noProof/>
          <w:sz w:val="23"/>
          <w:szCs w:val="23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588DF3C" wp14:editId="0EE8C283">
                <wp:simplePos x="0" y="0"/>
                <wp:positionH relativeFrom="page">
                  <wp:align>center</wp:align>
                </wp:positionH>
                <wp:positionV relativeFrom="paragraph">
                  <wp:posOffset>7620</wp:posOffset>
                </wp:positionV>
                <wp:extent cx="3657600" cy="4124325"/>
                <wp:effectExtent l="0" t="0" r="19050" b="28575"/>
                <wp:wrapNone/>
                <wp:docPr id="2" name="Horizontal Scrol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0" cy="4124325"/>
                        </a:xfrm>
                        <a:prstGeom prst="horizontalScroll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FC45C4C" id="_x0000_t98" coordsize="21600,21600" o:spt="98" adj="2700" path="m0@5qy@2@1l@0@1@0@2qy@7,,21600@2l21600@9qy@7@10l@1@10@1@11qy@2,21600,0@11xem0@5nfqy@2@6@1@5@3@4@2@5l@2@6em@1@5nfl@1@10em21600@2nfqy@7@1l@0@1em@0@2nfqy@8@3@7@2l@7@1e">
                <v:formulas>
                  <v:f eqn="sum width 0 #0"/>
                  <v:f eqn="val #0"/>
                  <v:f eqn="prod @1 1 2"/>
                  <v:f eqn="prod @1 3 4"/>
                  <v:f eqn="prod @1 5 4"/>
                  <v:f eqn="prod @1 3 2"/>
                  <v:f eqn="prod @1 2 1"/>
                  <v:f eqn="sum width 0 @2"/>
                  <v:f eqn="sum width 0 @3"/>
                  <v:f eqn="sum height 0 @5"/>
                  <v:f eqn="sum height 0 @1"/>
                  <v:f eqn="sum height 0 @2"/>
                  <v:f eqn="val width"/>
                  <v:f eqn="prod width 1 2"/>
                  <v:f eqn="prod height 1 2"/>
                </v:formulas>
                <v:path o:extrusionok="f" limo="10800,10800" o:connecttype="custom" o:connectlocs="@13,@1;0,@14;@13,@10;@12,@14" o:connectangles="270,180,90,0" textboxrect="@1,@1,@7,@10"/>
                <v:handles>
                  <v:h position="#0,topLeft" xrange="0,5400"/>
                </v:handles>
                <o:complex v:ext="view"/>
              </v:shapetype>
              <v:shape id="Horizontal Scroll 2" o:spid="_x0000_s1026" type="#_x0000_t98" style="position:absolute;margin-left:0;margin-top:.6pt;width:4in;height:324.75pt;z-index:251659264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" fillcolor="white [3212]" strokecolor="black [3213]" strokeweight="1pt">
                <v:stroke joinstyle="miter"/>
                <w10:wrap anchorx="page"/>
              </v:shape>
            </w:pict>
          </mc:Fallback>
        </mc:AlternateContent>
      </w:r>
    </w:p>
    <w:p w14:paraId="17870589" w14:textId="77777777" w:rsidR="007E0F88" w:rsidRDefault="007E0F88" w:rsidP="007E0F88">
      <w:pPr>
        <w:pStyle w:val="Default"/>
        <w:jc w:val="center"/>
        <w:rPr>
          <w:b/>
          <w:bCs/>
          <w:sz w:val="32"/>
          <w:szCs w:val="32"/>
        </w:rPr>
      </w:pPr>
    </w:p>
    <w:p w14:paraId="31EC23B3" w14:textId="77777777" w:rsidR="007E0F88" w:rsidRDefault="007E0F88" w:rsidP="007E0F88">
      <w:pPr>
        <w:pStyle w:val="Default"/>
        <w:jc w:val="center"/>
        <w:rPr>
          <w:b/>
          <w:bCs/>
          <w:sz w:val="32"/>
          <w:szCs w:val="32"/>
        </w:rPr>
      </w:pPr>
    </w:p>
    <w:p w14:paraId="4B225614" w14:textId="77777777" w:rsidR="007E0F88" w:rsidRDefault="007E0F88" w:rsidP="007E0F88">
      <w:pPr>
        <w:pStyle w:val="Default"/>
        <w:jc w:val="center"/>
        <w:rPr>
          <w:b/>
          <w:bCs/>
          <w:sz w:val="32"/>
          <w:szCs w:val="32"/>
        </w:rPr>
      </w:pPr>
      <w:r>
        <w:rPr>
          <w:noProof/>
          <w:sz w:val="23"/>
          <w:szCs w:val="23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27ADA88" wp14:editId="0E1E5D10">
                <wp:simplePos x="0" y="0"/>
                <wp:positionH relativeFrom="column">
                  <wp:posOffset>1663065</wp:posOffset>
                </wp:positionH>
                <wp:positionV relativeFrom="paragraph">
                  <wp:posOffset>52705</wp:posOffset>
                </wp:positionV>
                <wp:extent cx="2838450" cy="2705100"/>
                <wp:effectExtent l="0" t="0" r="19050" b="1905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38450" cy="2705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6A34763" w14:textId="77777777" w:rsidR="007E0F88" w:rsidRDefault="007E0F88" w:rsidP="007E0F88">
                            <w:r>
                              <w:rPr>
                                <w:sz w:val="72"/>
                                <w:szCs w:val="72"/>
                              </w:rPr>
                              <w:t>Affectionately dedicated to my loving par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27ADA88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130.95pt;margin-top:4.15pt;width:223.5pt;height:2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" fillcolor="white [3201]" strokecolor="white [3212]" strokeweight=".5pt">
                <v:textbox>
                  <w:txbxContent>
                    <w:p w14:paraId="56A34763" w14:textId="77777777" w:rsidR="007E0F88" w:rsidRDefault="007E0F88" w:rsidP="007E0F88">
                      <w:r>
                        <w:rPr>
                          <w:sz w:val="72"/>
                          <w:szCs w:val="72"/>
                        </w:rPr>
                        <w:t>Affectionately dedicated to my loving parents</w:t>
                      </w:r>
                    </w:p>
                  </w:txbxContent>
                </v:textbox>
              </v:shape>
            </w:pict>
          </mc:Fallback>
        </mc:AlternateContent>
      </w:r>
    </w:p>
    <w:p w14:paraId="7F4D251D" w14:textId="77777777" w:rsidR="007E0F88" w:rsidRDefault="007E0F88" w:rsidP="007E0F88">
      <w:pPr>
        <w:pStyle w:val="Default"/>
        <w:jc w:val="center"/>
        <w:rPr>
          <w:sz w:val="23"/>
          <w:szCs w:val="23"/>
        </w:rPr>
      </w:pPr>
    </w:p>
    <w:p w14:paraId="4D95C04C" w14:textId="77777777" w:rsidR="007E0F88" w:rsidRDefault="007E0F88" w:rsidP="007E0F88">
      <w:pPr>
        <w:pStyle w:val="Default"/>
        <w:jc w:val="center"/>
        <w:rPr>
          <w:sz w:val="23"/>
          <w:szCs w:val="23"/>
        </w:rPr>
      </w:pPr>
    </w:p>
    <w:p w14:paraId="04FEF9B5" w14:textId="77777777" w:rsidR="007E0F88" w:rsidRDefault="007E0F88" w:rsidP="007E0F88">
      <w:pPr>
        <w:pStyle w:val="Default"/>
        <w:jc w:val="center"/>
        <w:rPr>
          <w:sz w:val="23"/>
          <w:szCs w:val="23"/>
        </w:rPr>
      </w:pPr>
    </w:p>
    <w:p w14:paraId="44BE3CEA" w14:textId="77777777" w:rsidR="007E0F88" w:rsidRDefault="007E0F88" w:rsidP="007E0F88">
      <w:pPr>
        <w:pStyle w:val="Default"/>
        <w:jc w:val="center"/>
        <w:rPr>
          <w:sz w:val="23"/>
          <w:szCs w:val="23"/>
        </w:rPr>
      </w:pPr>
    </w:p>
    <w:p w14:paraId="5133C4A2" w14:textId="77777777" w:rsidR="007E0F88" w:rsidRDefault="007E0F88" w:rsidP="007E0F88">
      <w:pPr>
        <w:pStyle w:val="Default"/>
        <w:jc w:val="center"/>
        <w:rPr>
          <w:sz w:val="23"/>
          <w:szCs w:val="23"/>
        </w:rPr>
      </w:pPr>
    </w:p>
    <w:p w14:paraId="4A0B5CB5" w14:textId="77777777" w:rsidR="007E0F88" w:rsidRDefault="007E0F88" w:rsidP="007E0F88">
      <w:pPr>
        <w:pStyle w:val="Default"/>
        <w:jc w:val="center"/>
        <w:rPr>
          <w:sz w:val="23"/>
          <w:szCs w:val="23"/>
        </w:rPr>
      </w:pPr>
    </w:p>
    <w:p w14:paraId="30F06E23" w14:textId="77777777" w:rsidR="007E0F88" w:rsidRDefault="007E0F88" w:rsidP="007E0F88">
      <w:pPr>
        <w:pStyle w:val="Default"/>
        <w:jc w:val="center"/>
        <w:rPr>
          <w:sz w:val="23"/>
          <w:szCs w:val="23"/>
        </w:rPr>
      </w:pPr>
    </w:p>
    <w:p w14:paraId="12BDFB27" w14:textId="77777777" w:rsidR="007E0F88" w:rsidRDefault="007E0F88" w:rsidP="007E0F88">
      <w:pPr>
        <w:pStyle w:val="Default"/>
        <w:jc w:val="center"/>
        <w:rPr>
          <w:sz w:val="23"/>
          <w:szCs w:val="23"/>
        </w:rPr>
      </w:pPr>
    </w:p>
    <w:p w14:paraId="1D58B0C1" w14:textId="77777777" w:rsidR="007E0F88" w:rsidRDefault="007E0F88" w:rsidP="007E0F88">
      <w:pPr>
        <w:pStyle w:val="Default"/>
        <w:jc w:val="center"/>
        <w:rPr>
          <w:sz w:val="23"/>
          <w:szCs w:val="23"/>
        </w:rPr>
      </w:pPr>
    </w:p>
    <w:p w14:paraId="6E81AEAF" w14:textId="77777777" w:rsidR="007E0F88" w:rsidRDefault="007E0F88" w:rsidP="007E0F88">
      <w:pPr>
        <w:pStyle w:val="Default"/>
        <w:jc w:val="center"/>
        <w:rPr>
          <w:sz w:val="23"/>
          <w:szCs w:val="23"/>
        </w:rPr>
      </w:pPr>
    </w:p>
    <w:p w14:paraId="00174FDC" w14:textId="77777777" w:rsidR="007E0F88" w:rsidRDefault="007E0F88" w:rsidP="007E0F88">
      <w:pPr>
        <w:pStyle w:val="Default"/>
        <w:jc w:val="center"/>
        <w:rPr>
          <w:sz w:val="23"/>
          <w:szCs w:val="23"/>
        </w:rPr>
      </w:pPr>
    </w:p>
    <w:p w14:paraId="195F6E23" w14:textId="77777777" w:rsidR="007E0F88" w:rsidRDefault="007E0F88" w:rsidP="007E0F88">
      <w:pPr>
        <w:pStyle w:val="Default"/>
        <w:jc w:val="center"/>
        <w:rPr>
          <w:sz w:val="23"/>
          <w:szCs w:val="23"/>
        </w:rPr>
      </w:pPr>
    </w:p>
    <w:p w14:paraId="7D10E591" w14:textId="77777777" w:rsidR="007E0F88" w:rsidRDefault="007E0F88" w:rsidP="007E0F88">
      <w:pPr>
        <w:pStyle w:val="Default"/>
        <w:jc w:val="center"/>
        <w:rPr>
          <w:sz w:val="23"/>
          <w:szCs w:val="23"/>
        </w:rPr>
      </w:pPr>
    </w:p>
    <w:p w14:paraId="0C43E3A8" w14:textId="77777777" w:rsidR="007E0F88" w:rsidRDefault="007E0F88" w:rsidP="007E0F88">
      <w:pPr>
        <w:pStyle w:val="Default"/>
        <w:jc w:val="center"/>
        <w:rPr>
          <w:sz w:val="23"/>
          <w:szCs w:val="23"/>
        </w:rPr>
      </w:pPr>
    </w:p>
    <w:p w14:paraId="23816EBD" w14:textId="77777777" w:rsidR="007E0F88" w:rsidRDefault="007E0F88" w:rsidP="007E0F88">
      <w:pPr>
        <w:pStyle w:val="Default"/>
        <w:jc w:val="center"/>
        <w:rPr>
          <w:sz w:val="23"/>
          <w:szCs w:val="23"/>
        </w:rPr>
      </w:pPr>
    </w:p>
    <w:p w14:paraId="3781FFCF" w14:textId="77777777" w:rsidR="007E0F88" w:rsidRDefault="007E0F88" w:rsidP="007E0F88">
      <w:pPr>
        <w:pStyle w:val="Default"/>
        <w:jc w:val="center"/>
        <w:rPr>
          <w:sz w:val="23"/>
          <w:szCs w:val="23"/>
        </w:rPr>
      </w:pPr>
    </w:p>
    <w:p w14:paraId="113F760E" w14:textId="77777777" w:rsidR="007E0F88" w:rsidRDefault="007E0F88" w:rsidP="007E0F88">
      <w:pPr>
        <w:pStyle w:val="Default"/>
        <w:jc w:val="center"/>
        <w:rPr>
          <w:sz w:val="23"/>
          <w:szCs w:val="23"/>
        </w:rPr>
      </w:pPr>
    </w:p>
    <w:p w14:paraId="4AA09FFF" w14:textId="77777777" w:rsidR="007E0F88" w:rsidRDefault="007E0F88" w:rsidP="007E0F88">
      <w:pPr>
        <w:pStyle w:val="Default"/>
        <w:jc w:val="center"/>
        <w:rPr>
          <w:sz w:val="23"/>
          <w:szCs w:val="23"/>
        </w:rPr>
      </w:pPr>
    </w:p>
    <w:p w14:paraId="0F26DA39" w14:textId="77777777" w:rsidR="007E0F88" w:rsidRDefault="007E0F88" w:rsidP="007E0F88">
      <w:pPr>
        <w:pStyle w:val="Default"/>
        <w:jc w:val="center"/>
        <w:rPr>
          <w:sz w:val="23"/>
          <w:szCs w:val="23"/>
        </w:rPr>
      </w:pPr>
    </w:p>
    <w:p w14:paraId="608E755A" w14:textId="77777777" w:rsidR="007E0F88" w:rsidRDefault="007E0F88" w:rsidP="007E0F88">
      <w:pPr>
        <w:pStyle w:val="Default"/>
        <w:jc w:val="center"/>
        <w:rPr>
          <w:sz w:val="23"/>
          <w:szCs w:val="23"/>
        </w:rPr>
      </w:pPr>
    </w:p>
    <w:p w14:paraId="5438E3D2" w14:textId="77777777" w:rsidR="007E0F88" w:rsidRDefault="007E0F88" w:rsidP="007E0F88">
      <w:pPr>
        <w:pStyle w:val="Default"/>
        <w:jc w:val="center"/>
        <w:rPr>
          <w:sz w:val="23"/>
          <w:szCs w:val="23"/>
        </w:rPr>
      </w:pPr>
    </w:p>
    <w:p w14:paraId="5C65F675" w14:textId="77777777" w:rsidR="007E0F88" w:rsidRPr="003D3E78" w:rsidRDefault="007E0F88" w:rsidP="003D3E78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sectPr w:rsidR="007E0F88" w:rsidRPr="003D3E78" w:rsidSect="003D3E78">
      <w:pgSz w:w="11906" w:h="16838" w:code="9"/>
      <w:pgMar w:top="850" w:right="1411" w:bottom="850" w:left="1699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A3NrYwMjM1tjQ3NzZQ0lEKTi0uzszPAykwrAUAJXlZFCwAAAA="/>
  </w:docVars>
  <w:rsids>
    <w:rsidRoot w:val="003D3E78"/>
    <w:rsid w:val="00056EB7"/>
    <w:rsid w:val="001B4291"/>
    <w:rsid w:val="00272EC6"/>
    <w:rsid w:val="003D3E78"/>
    <w:rsid w:val="00586837"/>
    <w:rsid w:val="00611565"/>
    <w:rsid w:val="00717D08"/>
    <w:rsid w:val="0078165F"/>
    <w:rsid w:val="007E0F88"/>
    <w:rsid w:val="009324AF"/>
    <w:rsid w:val="00A019A4"/>
    <w:rsid w:val="00A87276"/>
    <w:rsid w:val="00AE0FF4"/>
    <w:rsid w:val="00D4304F"/>
    <w:rsid w:val="00D640CB"/>
    <w:rsid w:val="00EF2D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6A295D"/>
  <w15:chartTrackingRefBased/>
  <w15:docId w15:val="{F1326B17-F455-4388-8392-CE6836CC8C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D3E7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7E0F8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7E0F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237</Words>
  <Characters>1357</Characters>
  <Application>Microsoft Office Word</Application>
  <DocSecurity>0</DocSecurity>
  <Lines>11</Lines>
  <Paragraphs>3</Paragraphs>
  <ScaleCrop>false</ScaleCrop>
  <Company/>
  <LinksUpToDate>false</LinksUpToDate>
  <CharactersWithSpaces>1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ushalya nilupuli</dc:creator>
  <cp:keywords/>
  <dc:description/>
  <cp:lastModifiedBy>kaushalya nilupuli</cp:lastModifiedBy>
  <cp:revision>2</cp:revision>
  <dcterms:created xsi:type="dcterms:W3CDTF">2018-12-31T12:43:00Z</dcterms:created>
  <dcterms:modified xsi:type="dcterms:W3CDTF">2019-01-01T14:01:00Z</dcterms:modified>
</cp:coreProperties>
</file>